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11</w:t>
      </w:r>
      <w:r>
        <w:t xml:space="preserve"> </w:t>
      </w:r>
      <w:r>
        <w:t xml:space="preserve">January,</w:t>
      </w:r>
      <w:r>
        <w:t xml:space="preserve"> </w:t>
      </w:r>
      <w:r>
        <w:t xml:space="preserve">2017</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There are three characteristic details of the terrace landforms: the red gravels that drape the surface, the fossil wood pieces found in these gravels, and the terraces</w:t>
      </w:r>
    </w:p>
    <w:p>
      <w:pPr>
        <w:pStyle w:val="BodyText"/>
      </w:pPr>
      <w:r>
        <w:t xml:space="preserve">One of the most distinctive features of the Irrawaddy terraces is the 'coarse red gravels', as they were described by Chhibber</w:t>
      </w:r>
      <w:r>
        <w:t xml:space="preserve"> </w:t>
      </w:r>
      <w:r>
        <w:t xml:space="preserve">(1934)</w:t>
      </w:r>
      <w:r>
        <w:t xml:space="preserve">. Chhibber describes the Irrawaddy River as meandering through the Lower Irrawaddy region, its course occasionaly constrained by sandstone cliffs. These cliffs are especially visible near Yenangyaung, and often capped by sheets of coarse red gravels. Chibber interprets the presence of these gravels as indicatative of previous heights of the river. Stamp</w:t>
      </w:r>
      <w:r>
        <w:t xml:space="preserve"> </w:t>
      </w:r>
      <w:r>
        <w:t xml:space="preserve">(1940, 339)</w:t>
      </w:r>
      <w:r>
        <w:t xml:space="preserve"> </w:t>
      </w:r>
      <w:r>
        <w:t xml:space="preserve">also observed the 'thin, coarse red (partly lateritized) gravels' that characterise this landscape. He traces their origin to the Arnkun Yoma, 150 km to the north west, based on the composition and morphology of the cobbles. Chhibber and Stamp both made a broad correlation between the red gravels of the Irrawaddy and the Siwaliks of India based on similarities in the large vertebrate fossil taxa, for example,</w:t>
      </w:r>
      <w:r>
        <w:t xml:space="preserve"> </w:t>
      </w:r>
      <w:r>
        <w:rPr>
          <w:i/>
        </w:rPr>
        <w:t xml:space="preserve">Mastodon</w:t>
      </w:r>
      <w:r>
        <w:t xml:space="preserve"> </w:t>
      </w:r>
      <w:r>
        <w:t xml:space="preserve">sp.,</w:t>
      </w:r>
      <w:r>
        <w:t xml:space="preserve"> </w:t>
      </w:r>
      <w:r>
        <w:rPr>
          <w:i/>
        </w:rPr>
        <w:t xml:space="preserve">Stegodon</w:t>
      </w:r>
      <w:r>
        <w:t xml:space="preserve"> </w:t>
      </w:r>
      <w:r>
        <w:t xml:space="preserve">sp., and</w:t>
      </w:r>
      <w:r>
        <w:t xml:space="preserve"> </w:t>
      </w:r>
      <w:r>
        <w:rPr>
          <w:i/>
        </w:rPr>
        <w:t xml:space="preserve">Hippoputamus</w:t>
      </w:r>
      <w:r>
        <w:t xml:space="preserve"> </w:t>
      </w:r>
      <w:r>
        <w:t xml:space="preserve">sp. This implies a Pliocene age for Irrawaddy deposits.</w:t>
      </w:r>
    </w:p>
    <w:p>
      <w:pPr>
        <w:pStyle w:val="BodyText"/>
      </w:pPr>
      <w:r>
        <w:t xml:space="preserve">de Terra et al.</w:t>
      </w:r>
      <w:r>
        <w:t xml:space="preserve"> </w:t>
      </w:r>
      <w:r>
        <w:t xml:space="preserve">(1943)</w:t>
      </w:r>
      <w:r>
        <w:t xml:space="preserve"> </w:t>
      </w:r>
      <w:r>
        <w:t xml:space="preserve">calls these deposits 'Lateritic Gravel' and claim that the Lateritic Gravel of the Chauk area are related to the Uru Boulder Conglomerate of Northern Burma (400 km north of Chauk), and the uppermost Siwalik Boulders of Northwestern India. The correlation is based on the presence of greenstone, gneissic rocks and sandstone in the gravels. This correlation with India is the basis for their determination that the Irrawaddy terraces formed during the Plio-Pleistocene. Dennell</w:t>
      </w:r>
      <w:r>
        <w:t xml:space="preserve"> </w:t>
      </w:r>
      <w:r>
        <w:t xml:space="preserve">(2014)</w:t>
      </w:r>
      <w:r>
        <w:t xml:space="preserve"> </w:t>
      </w:r>
      <w:r>
        <w:t xml:space="preserve">has reviewed this claim in detail, and found no convincing evidence for a connection between India and these Irrawaddy gravels, noting that greenstone, gneissic rocks and sandstone are all present in the metamorphic belt of central Burma that extends from the Myityina district in upper Myanmar, to south of Mandalay.</w:t>
      </w:r>
    </w:p>
    <w:p>
      <w:pPr>
        <w:pStyle w:val="BodyText"/>
      </w:pPr>
      <w:r>
        <w:t xml:space="preserve">The fossil wood fragments found in these gravels are typically within the size range of the background cobbles, but occasionally much larger trunk and branch sections are found. Chhibber notes that most of the fossil wood is identified</w:t>
      </w:r>
      <w:r>
        <w:t xml:space="preserve"> </w:t>
      </w:r>
      <w:r>
        <w:rPr>
          <w:i/>
        </w:rPr>
        <w:t xml:space="preserve">Diptcrocarpoxylon burmense</w:t>
      </w:r>
      <w:r>
        <w:t xml:space="preserve"> </w:t>
      </w:r>
      <w:r>
        <w:t xml:space="preserve">which grew abundantly in the region at the time of his survey. Both monocotyledonous and dicotyledonous fossil wood are found in the deposits. A small percentage of the fossil wood is monocotyledoneae, with distinctive cordiform vascular bundles visible in the rock. The fossil wood is mostly siliceous, calcareous, ferruginous and carbonaceous. Most pieces are composed of chalcedony, microcrystalline silica, and opal. Rarely found are calcite, siderite, and quartz with nodules of iron and calcium</w:t>
      </w:r>
      <w:r>
        <w:t xml:space="preserve"> </w:t>
      </w:r>
      <w:r>
        <w:t xml:space="preserve">(1934)</w:t>
      </w:r>
      <w:r>
        <w:t xml:space="preserve">. Chhibber discussed a range of previous theories about remote origins of the fossil wood, but finds them unconvinving because of the distribution of fossil wood is limited to the Irrawaddy valley. He concludes that the most likely origin is weathering combined with fresh-water desert conditions to produce colloidal silica that dissolved in the waters that laid down the gravel deposit in the Irrawaddy valley region. Chhibber's primary evidence for this local origin is the identification of Lieseqamq rings in the fossil wood, a characteristic of chemical precipitation reactions.</w:t>
      </w:r>
    </w:p>
    <w:p>
      <w:pPr>
        <w:pStyle w:val="BodyText"/>
      </w:pPr>
      <w:r>
        <w:t xml:space="preserve">Perhaps the most controversial geomorhological detail of the Irrawaddy is the identification and chronology of the terraces. ...de Terra... ...Chhibber...</w:t>
      </w:r>
    </w:p>
    <w:p>
      <w:pPr>
        <w:pStyle w:val="BodyText"/>
      </w:pPr>
      <w:r>
        <w:t xml:space="preserve">Stamp recognised 'peneplaned surfaces at various levels' in the region, but is skeptical of de Terra's interpretations. Stamp writes that 'de Terra makes so many sweeping generalizations, some of which are obviously incorrect, and glosses over the most disputed difficulties of stratigraphical correlation, that one is forced to suggest that much more work is needed before his various conclusions can be accepted.'</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later assigned to the Anyathian culture from the Lower Palaeolithic in Southeast Asia</w:t>
      </w:r>
      <w:r>
        <w:t xml:space="preserve"> </w:t>
      </w:r>
      <w:r>
        <w:t xml:space="preserve">(Movius 1948)</w:t>
      </w:r>
      <w:r>
        <w:t xml:space="preserve">. Anyathian artefacts are mainly found in the secondary deposits of the Pleistocene terrace gravels of the Irrawaddy River, generally containing only few handaxes</w:t>
      </w:r>
      <w:r>
        <w:t xml:space="preserve"> </w:t>
      </w:r>
      <w:r>
        <w:t xml:space="preserve">(Movius 1948)</w:t>
      </w:r>
      <w:r>
        <w:t xml:space="preserv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Probably due to raw material constraints (fossil wood and silicified tuff), the three phases of the Early Anyathian are dominated by a high degree of uniformity of the stone tools</w:t>
      </w:r>
      <w:r>
        <w:t xml:space="preserve"> </w:t>
      </w:r>
      <w:r>
        <w:t xml:space="preserve">(Movius 1948)</w:t>
      </w:r>
      <w:r>
        <w:t xml:space="preserve">.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whereas stone tools made of silicified tuff are dominantly choppers</w:t>
      </w:r>
      <w:r>
        <w:t xml:space="preserve"> </w:t>
      </w:r>
      <w:r>
        <w:t xml:space="preserve">(Hellmut de Terra 1943; Movius 1948)</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developping during an interpluvial period, or are heavily rolled, suggesting these implements have been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SW Asia to the simpler chopper/chopping tool technology of Southeast/East Asia, Movius proposed the concept of the Movius Line that separates the Lower Palaeolithic into two cultures - the simple or non- stone tool-making cultures in E and SE Asia (e.g. Imjin/Hantan River Basin, Korea and Luonan Basin and Longyadong Cave, China) and northern China (e.g. Zhoukoudian) and the more complex technologies in Africa, Europe and SW Asia (e.g. Olduvai George Beds, Tanzania and Olorgesailie, Kenya)</w:t>
      </w:r>
      <w:r>
        <w:t xml:space="preserve"> </w:t>
      </w:r>
      <w:r>
        <w:t xml:space="preserve">(Brumm and Moore 2012; Norton et al. 2006; Gao and Dennell 2014; Dennell 2014)</w:t>
      </w:r>
      <w:r>
        <w:t xml:space="preserve">. In addition, the term "Anyathian" is no longer used, instead the time span in question is referred to as the Middle Pleistocen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and its implications on human evolution in Southeast Asia are highly debated</w:t>
      </w:r>
      <w:r>
        <w:t xml:space="preserve"> </w:t>
      </w:r>
      <w:r>
        <w:t xml:space="preserve">(e.g. Brumm and Moore 2012; Dennell 2016; Norton and Bae 2008; Norton et al. 2006; Petraglia and Shipton 2008; Schick 1994)</w:t>
      </w:r>
      <w:r>
        <w:t xml:space="preserve">. Hutterer</w:t>
      </w:r>
      <w:r>
        <w:t xml:space="preserve"> </w:t>
      </w:r>
      <w:r>
        <w:t xml:space="preserve">(1977)</w:t>
      </w:r>
      <w:r>
        <w:t xml:space="preserve"> </w:t>
      </w:r>
      <w:r>
        <w:t xml:space="preserve">states only questionable geological associations between artefacts and the River terraces have been made and assumptions regarding the chronology of artefacts were mostly based on the degree of rolling</w:t>
      </w:r>
      <w:r>
        <w:t xml:space="preserve"> </w:t>
      </w:r>
      <w:r>
        <w:t xml:space="preserve">(Dennell 2014)</w:t>
      </w:r>
      <w:r>
        <w:t xml:space="preserve">.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These stone tools show a degree of standardization</w:t>
      </w:r>
      <w:r>
        <w:t xml:space="preserve"> </w:t>
      </w:r>
      <w:r>
        <w:t xml:space="preserve">(Norton et al. 2006)</w:t>
      </w:r>
      <w:r>
        <w:t xml:space="preserve">, including handaxes, cleavers, picks, knives, lanceolates and unifaces</w:t>
      </w:r>
      <w:r>
        <w:t xml:space="preserve"> </w:t>
      </w:r>
      <w:r>
        <w:t xml:space="preserve">(Brumm and Moore 2012)</w:t>
      </w:r>
      <w:r>
        <w:t xml:space="preserve"> </w:t>
      </w:r>
      <w:r>
        <w:t xml:space="preserve">and are associated with hominins during the Pleistocene</w:t>
      </w:r>
      <w:r>
        <w:t xml:space="preserve"> </w:t>
      </w:r>
      <w:r>
        <w:t xml:space="preserve">(Petraglia and Shipton 2008)</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and bifaces have been produced in different parts of the world over several 100 ka</w:t>
      </w:r>
      <w:r>
        <w:t xml:space="preserve"> </w:t>
      </w:r>
      <w:r>
        <w:t xml:space="preserve">(Dennell 2016)</w:t>
      </w:r>
      <w:r>
        <w:t xml:space="preserve">.</w:t>
      </w:r>
    </w:p>
    <w:p>
      <w:pPr>
        <w:pStyle w:val="BodyText"/>
      </w:pPr>
      <w:r>
        <w:t xml:space="preserve">Instead of assigning stone tools to certain technologies linked to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east of the Movius Line are recently more investigated, including constraints on raw material, demographic and social transmission, environmental changes and dispersal routes</w:t>
      </w:r>
      <w:r>
        <w:t xml:space="preserve"> </w:t>
      </w:r>
      <w:r>
        <w:t xml:space="preserve">(Brumm and Moore 2012; Dennell 2016; Norton and Bae 2008; Norton et al. 2006; Petraglia and Shipton 2008; Schick 1994)</w:t>
      </w:r>
      <w:r>
        <w:t xml:space="preserve">.</w:t>
      </w:r>
    </w:p>
    <w:p>
      <w:pPr>
        <w:pStyle w:val="BodyText"/>
      </w:pPr>
      <w:r>
        <w:t xml:space="preserve">The use of stone tools may have been influenced by certain situations, tasks or individuals. Consequently, different individuals or groups could have used bifaces rarely, never or only at specific events or times</w:t>
      </w:r>
      <w:r>
        <w:t xml:space="preserve"> </w:t>
      </w:r>
      <w:r>
        <w:t xml:space="preserve">(Dennell 2016)</w:t>
      </w:r>
      <w:r>
        <w:t xml:space="preserve">. There may have been no need for intensive stone tool production, or a different material was used, e.g. bamboo.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r>
        <w:t xml:space="preserve"> </w:t>
      </w:r>
      <w:r>
        <w:t xml:space="preserve">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 Marwick 2009)</w:t>
      </w:r>
      <w:r>
        <w:t xml:space="preserve"> </w:t>
      </w:r>
      <w:r>
        <w:t xml:space="preserve">matching with some Middle Pleistocene archaeological sites in Africa, India (e.g. Borra, the Kokan Complex and the Hiran Valley) and SE Asia adjacent to coastal regions dated to 56-69ka.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w:t>
      </w:r>
      <w:r>
        <w:t xml:space="preserve"> </w:t>
      </w:r>
      <w:r>
        <w:t xml:space="preserve">(Marwick 2009)</w:t>
      </w:r>
      <w:r>
        <w:t xml:space="preserv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complex tool making techniques</w:t>
      </w:r>
      <w:r>
        <w:t xml:space="preserve"> </w:t>
      </w:r>
      <w:r>
        <w:t xml:space="preserve">(Lycett and Norton 2010; Lycett 2007b; Dennell 2014)</w:t>
      </w:r>
      <w:r>
        <w:t xml:space="preserve">.</w:t>
      </w:r>
    </w:p>
    <w:p>
      <w:pPr>
        <w:pStyle w:val="BodyText"/>
      </w:pPr>
      <w:r>
        <w:t xml:space="preserve">Dennell is one of the more recent critics of the concept of the Movius Line describing Movius' views as “backwards”, “ancient” and “eurocentric”</w:t>
      </w:r>
      <w:r>
        <w:t xml:space="preserve"> </w:t>
      </w:r>
      <w:r>
        <w:t xml:space="preserve">(Dennell 2016)</w:t>
      </w:r>
      <w:r>
        <w:t xml:space="preserve">. The drawing of a line to mark differences in stone tool production between SE and SW/W Asia neglects the variety and complexity of lithic assemblages on either side of the line, leaving East Asia in a minor position in human evolution</w:t>
      </w:r>
      <w:r>
        <w:t xml:space="preserve"> </w:t>
      </w:r>
      <w:r>
        <w:t xml:space="preserve">(Dennell 2014; Dennell 2016)</w:t>
      </w:r>
      <w:r>
        <w:t xml:space="preserve">. According to Dennell, none of the material found by Movius and his colleagues has a stratigraphic context and they failed to identify a sequence of four terraces along the Irrawaddy River from the Middle to Upper Pleistocene. Furthermore, because of the finding context, connections to other Middle Pleistocene Acheulean assemblages in Southwest Asia are difficult to demonstrate</w:t>
      </w:r>
      <w:r>
        <w:t xml:space="preserve"> </w:t>
      </w:r>
      <w:r>
        <w:t xml:space="preserve">(Dennell 2016; Dennell 2014)</w:t>
      </w:r>
      <w:r>
        <w:t xml:space="preserve">.</w:t>
      </w:r>
    </w:p>
    <w:p>
      <w:pPr>
        <w:pStyle w:val="Heading3"/>
      </w:pPr>
      <w:bookmarkStart w:id="27" w:name="landscape-observations"/>
      <w:bookmarkEnd w:id="27"/>
      <w:r>
        <w:t xml:space="preserve">Landscape observations</w:t>
      </w:r>
    </w:p>
    <w:p>
      <w:pPr>
        <w:pStyle w:val="FirstParagraph"/>
      </w:pPr>
      <w:r>
        <w:t xml:space="preserve">The landscape in the Lower Irrawaddy region is characterized by a series of landforms on different levels on the eastern side of the river. There are sand cliffs that are heavily incised. On the west bank of the river, an old maeander of the Irrawaddy, but no terrace-like forms can be seen apart from the remnants of a plateau or peneplaned surface further inland. Another landscape feature is the geological fault zone east of Chauk, marking the base of the Shan scarp.</w:t>
      </w:r>
    </w:p>
    <w:p>
      <w:pPr>
        <w:pStyle w:val="FigureWithCaption"/>
      </w:pPr>
      <w:r>
        <w:drawing>
          <wp:inline>
            <wp:extent cx="5334000" cy="4000499"/>
            <wp:effectExtent b="0" l="0" r="0" t="0"/>
            <wp:docPr descr="Landscape around the middle part of the Irrawaddy River near Chauk. View from the Chinthaungma monastery towards the west side of the river." id="1" name="Picture"/>
            <a:graphic>
              <a:graphicData uri="http://schemas.openxmlformats.org/drawingml/2006/picture">
                <pic:pic>
                  <pic:nvPicPr>
                    <pic:cNvPr descr="C:/Users/Maria/Documents/PhD%20Wollongong/Myanmar/Chauk/chaukgeomorph/P6200093.JPG" id="0" name="Picture"/>
                    <pic:cNvPicPr>
                      <a:picLocks noChangeArrowheads="1" noChangeAspect="1"/>
                    </pic:cNvPicPr>
                  </pic:nvPicPr>
                  <pic:blipFill>
                    <a:blip r:embed="rId2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Landscape around the middle part of the Irrawaddy River near Chauk. View from the Chinthaungma monastery towards the west side of the river.</w:t>
      </w:r>
    </w:p>
    <w:p>
      <w:pPr>
        <w:pStyle w:val="BodyText"/>
      </w:pPr>
      <w:r>
        <w:t xml:space="preserve">The uppermost landform (L1) is only sparsely preserved with one relict hill where the Chinthaungma monastery sits 70 m above the river level. Thick red gravel layers with a reddish-brown silty sand matrix overly the bedrock.</w:t>
      </w:r>
    </w:p>
    <w:p>
      <w:pPr>
        <w:pStyle w:val="BodyText"/>
      </w:pPr>
      <w:r>
        <w:t xml:space="preserve">Landform 2 (L2) can be distinguished by the scarcity of vegetation compared to the lower landform 3 (L3). Probably due to the very thin or absent soil layer on top pf the bedrock, only grass, shrubs and some scattered trees grow on L2. The terrain is severely incised and has a lot of gently rolling gullies and valleys.</w:t>
      </w:r>
    </w:p>
    <w:p>
      <w:pPr>
        <w:pStyle w:val="BodyText"/>
      </w:pPr>
      <w:r>
        <w:t xml:space="preserve">On L3, the vegetation is more prominent and there are fewer incisions. The red gravel layer is not as dominant as on L1, whereas the soil layer seems to be more pronounced. There are some filled fields and a golf course that was created in 1947 for the local oil workers. Because of its lower location, the gravels may be colluvial redposits from L1, although it could be an alluvial terrace.</w:t>
      </w:r>
    </w:p>
    <w:p>
      <w:pPr>
        <w:pStyle w:val="BodyText"/>
      </w:pPr>
      <w:r>
        <w:t xml:space="preserve">According to Movius, two more levels can be spotted from the river. After an intensive inspection, the fourth landform (L4) may be a cliff close to the river (base at 46 m) with a slight elevation compared to the river (41 m). In contrast to the other levels, the red gravel layer is absent on L4. However, the bedrock is overlain by coarse gravels in a reddish brown sandy silt matrix (5 cm) that is followed by reddish brown fine grained sandy silt with occasional small gravel clasts, as well as small carbonate modules.</w:t>
      </w:r>
    </w:p>
    <w:p>
      <w:pPr>
        <w:pStyle w:val="BodyText"/>
      </w:pPr>
      <w:r>
        <w:t xml:space="preserve">However, these landforms cannot be described as terraces for certain. There are indications that it might be terraces as elucidated by Movius, e.g. the gravels found on L1 and L3. But explicit terraces could not be identified in the field, especially due to the absence of terraces on the west side of the Irrawaddy River. More intensive cultivation and a very disturbed landscape could be reasons for that.</w:t>
      </w:r>
    </w:p>
    <w:p>
      <w:pPr>
        <w:pStyle w:val="BodyText"/>
      </w:pPr>
      <w:r>
        <w:t xml:space="preserve">In general, the cuttings consist of 4 layers and a thin soil profile of about 5 cm. The uppermost layer is made from brownish red poorly sorted gravel that contains medium to well-rounded cobbles and pebbles. The slightly silty sandy matrix contains an increasing amount of gravel towards the top. The cobbles are weathered and the larger ones are made from fossil wood. There is no bedding, sorting or imbrication visible. Fine roots penetrate the profile throughout. The lower contact with the following layer is moderately sharp. The gravel layer is followed by a brownish red silty sand that is well rounded with no obvious bedding. There occasional lighter patches that could indicate decayed pebbles. The contact with the next layer is fairly sharp. Between the bedrock and the red sand layer there is angular weathered bedrock intertwined with a dark band, possibly either a weathered palaeosurface or a weathered intrusion of host rock. The bedrock itself is medium to fine-grained light grey and brown red sand including some silt. The red band could be filling from above. A few isolated roots are visible.</w:t>
      </w:r>
    </w:p>
    <w:p>
      <w:pPr>
        <w:pStyle w:val="Heading2"/>
      </w:pPr>
      <w:bookmarkStart w:id="29" w:name="survey-data"/>
      <w:bookmarkEnd w:id="29"/>
      <w:r>
        <w:t xml:space="preserve">Survey data</w:t>
      </w:r>
    </w:p>
    <w:p>
      <w:pPr>
        <w:pStyle w:val="Heading2"/>
      </w:pPr>
      <w:bookmarkStart w:id="30" w:name="surface-finds-of-stone-artefacts"/>
      <w:bookmarkEnd w:id="30"/>
      <w:r>
        <w:t xml:space="preserve">Surface finds of stone artefacts</w:t>
      </w:r>
    </w:p>
    <w:p>
      <w:pPr>
        <w:pStyle w:val="Heading2"/>
      </w:pPr>
      <w:bookmarkStart w:id="31" w:name="formation-of-the-terraces-and-archaeological-contexts"/>
      <w:bookmarkEnd w:id="31"/>
      <w:r>
        <w:t xml:space="preserve">Formation of the terraces and archaeological contexts</w:t>
      </w:r>
    </w:p>
    <w:p>
      <w:pPr>
        <w:pStyle w:val="Compact"/>
        <w:numPr>
          <w:numId w:val="1001"/>
          <w:ilvl w:val="0"/>
        </w:numPr>
      </w:pPr>
      <w:r>
        <w:t xml:space="preserve">summary of formation</w:t>
      </w:r>
    </w:p>
    <w:p>
      <w:pPr>
        <w:pStyle w:val="Compact"/>
        <w:numPr>
          <w:numId w:val="1001"/>
          <w:ilvl w:val="0"/>
        </w:numPr>
      </w:pPr>
      <w:r>
        <w:t xml:space="preserve">implications for age of the archaeological deposit</w:t>
      </w:r>
    </w:p>
    <w:p>
      <w:pPr>
        <w:pStyle w:val="Heading2"/>
      </w:pPr>
      <w:bookmarkStart w:id="32" w:name="conclusion"/>
      <w:bookmarkEnd w:id="32"/>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4" w:name="including-plots"/>
      <w:bookmarkEnd w:id="34"/>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6" w:name="citations-and-references"/>
      <w:bookmarkEnd w:id="36"/>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7">
        <w:r>
          <w:rPr>
            <w:rStyle w:val="Hyperlink"/>
          </w:rPr>
          <w:t xml:space="preserve">http://rmarkdown.rstudio.com/authoring_bibliographies_and_citations.html</w:t>
        </w:r>
      </w:hyperlink>
    </w:p>
    <w:p>
      <w:pPr>
        <w:pStyle w:val="Heading2"/>
      </w:pPr>
      <w:bookmarkStart w:id="38" w:name="colophon"/>
      <w:bookmarkEnd w:id="38"/>
      <w:r>
        <w:t xml:space="preserve">Colophon</w:t>
      </w:r>
    </w:p>
    <w:p>
      <w:pPr>
        <w:pStyle w:val="FirstParagraph"/>
      </w:pPr>
      <w:r>
        <w:t xml:space="preserve">This report was generated on 2017-01-11 16:48:42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9" w:name="references"/>
      <w:bookmarkEnd w:id="39"/>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hhibber, Harbans Lal, and R Ramamirtham. 1934.</w:t>
      </w:r>
      <w:r>
        <w:t xml:space="preserve"> </w:t>
      </w:r>
      <w:r>
        <w:rPr>
          <w:i/>
        </w:rPr>
        <w:t xml:space="preserve">The Geology of Burma</w:t>
      </w:r>
      <w:r>
        <w:t xml:space="preserve">. Macmillan.</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40">
        <w:r>
          <w:rPr>
            <w:rStyle w:val="Hyperlink"/>
          </w:rPr>
          <w:t xml:space="preserve">http://www.jstor.org/stable/1005586</w:t>
        </w:r>
      </w:hyperlink>
      <w:r>
        <w:t xml:space="preserve">.</w:t>
      </w:r>
    </w:p>
    <w:p>
      <w:pPr>
        <w:pStyle w:val="Bibliography"/>
      </w:pPr>
      <w:r>
        <w:t xml:space="preserve">Hutterer, Karl L. 1977. “Reinterpreting the Southeast Asian Palaeolithic.”</w:t>
      </w:r>
      <w:r>
        <w:t xml:space="preserve"> </w:t>
      </w:r>
      <w:r>
        <w:rPr>
          <w:i/>
        </w:rPr>
        <w:t xml:space="preserve">Sunda and Sahul</w:t>
      </w:r>
      <w:r>
        <w:t xml:space="preserve">. Academic Press London, 31–72.</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rwick, Ben. 2009. “Biogeography of Middle Pleistocene Hominins in Mainland Southeast Asia: A Review of Current Evidence.”</w:t>
      </w:r>
      <w:r>
        <w:t xml:space="preserve"> </w:t>
      </w:r>
      <w:r>
        <w:rPr>
          <w:i/>
        </w:rPr>
        <w:t xml:space="preserve">Quaternary International</w:t>
      </w:r>
      <w:r>
        <w:t xml:space="preserve"> </w:t>
      </w:r>
      <w:r>
        <w:t xml:space="preserve">202 (1). Elsevier: 51–58.</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Stamp, L Dudley. 1940. “The Irrawaddy River.”</w:t>
      </w:r>
      <w:r>
        <w:t xml:space="preserve"> </w:t>
      </w:r>
      <w:r>
        <w:rPr>
          <w:i/>
        </w:rPr>
        <w:t xml:space="preserve">The Geographical Journal</w:t>
      </w:r>
      <w:r>
        <w:t xml:space="preserve"> </w:t>
      </w:r>
      <w:r>
        <w:t xml:space="preserve">95 (5). JSTOR: 329–52.</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bb01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71b5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hyperlink" Id="rId33" Target="http://rmarkdown.rstudio.com" TargetMode="External" /><Relationship Type="http://schemas.openxmlformats.org/officeDocument/2006/relationships/hyperlink" Id="rId37" Target="http://rmarkdown.rstudio.com/authoring_bibliographies_and_citations.html" TargetMode="External" /><Relationship Type="http://schemas.openxmlformats.org/officeDocument/2006/relationships/hyperlink" Id="rId40"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3" Target="http://rmarkdown.rstudio.com" TargetMode="External" /><Relationship Type="http://schemas.openxmlformats.org/officeDocument/2006/relationships/hyperlink" Id="rId37" Target="http://rmarkdown.rstudio.com/authoring_bibliographies_and_citations.html" TargetMode="External" /><Relationship Type="http://schemas.openxmlformats.org/officeDocument/2006/relationships/hyperlink" Id="rId40"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7-01-11T05:49:01Z</dcterms:created>
  <dcterms:modified xsi:type="dcterms:W3CDTF">2017-01-11T05:49:01Z</dcterms:modified>
</cp:coreProperties>
</file>